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23F42" w14:textId="7A8E0085" w:rsidR="00CB23A6" w:rsidRDefault="00CB23A6" w:rsidP="00CB23A6">
      <w:pPr>
        <w:rPr>
          <w:rFonts w:cs="B Nazanin"/>
          <w:sz w:val="28"/>
          <w:szCs w:val="28"/>
          <w:rtl/>
        </w:rPr>
      </w:pPr>
    </w:p>
    <w:p w14:paraId="111EF761" w14:textId="5A4DFD2E" w:rsidR="00CB23A6" w:rsidRDefault="00CB23A6" w:rsidP="00EE3B75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>مراحل فعال</w:t>
      </w:r>
      <w:r w:rsidR="00EE3B75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سازی فرآیند </w:t>
      </w:r>
      <w:r w:rsidR="006F5DDE">
        <w:rPr>
          <w:rFonts w:cs="B Nazanin" w:hint="cs"/>
          <w:b/>
          <w:bCs/>
          <w:sz w:val="28"/>
          <w:szCs w:val="28"/>
          <w:rtl/>
        </w:rPr>
        <w:t>تمدید سنوات</w:t>
      </w:r>
      <w:r w:rsidR="00DF7B8E">
        <w:rPr>
          <w:rFonts w:cs="B Nazanin" w:hint="cs"/>
          <w:b/>
          <w:bCs/>
          <w:sz w:val="28"/>
          <w:szCs w:val="28"/>
          <w:rtl/>
        </w:rPr>
        <w:t xml:space="preserve"> نیمسال های بالاتر از سقف مجاز</w:t>
      </w:r>
    </w:p>
    <w:p w14:paraId="6D3C740C" w14:textId="32803623" w:rsidR="00CB23A6" w:rsidRDefault="006F5DDE" w:rsidP="00CB23A6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tl/>
          <w:lang w:bidi="ar-SA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7A5DA2D4" wp14:editId="2F9A5907">
                <wp:simplePos x="0" y="0"/>
                <wp:positionH relativeFrom="margin">
                  <wp:posOffset>-190500</wp:posOffset>
                </wp:positionH>
                <wp:positionV relativeFrom="paragraph">
                  <wp:posOffset>93980</wp:posOffset>
                </wp:positionV>
                <wp:extent cx="8793478" cy="2786791"/>
                <wp:effectExtent l="0" t="0" r="27305" b="1397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8793478" cy="2786791"/>
                          <a:chOff x="0" y="0"/>
                          <a:chExt cx="7371080" cy="2371528"/>
                        </a:xfrm>
                      </wpg:grpSpPr>
                      <wpg:grpSp>
                        <wpg:cNvPr id="46" name="Group 46"/>
                        <wpg:cNvGrpSpPr/>
                        <wpg:grpSpPr>
                          <a:xfrm>
                            <a:off x="0" y="0"/>
                            <a:ext cx="7371080" cy="1347925"/>
                            <a:chOff x="0" y="0"/>
                            <a:chExt cx="7371080" cy="1347925"/>
                          </a:xfrm>
                        </wpg:grpSpPr>
                        <wpg:grpSp>
                          <wpg:cNvPr id="24" name="Group 24"/>
                          <wpg:cNvGrpSpPr/>
                          <wpg:grpSpPr>
                            <a:xfrm>
                              <a:off x="0" y="0"/>
                              <a:ext cx="1554480" cy="1335747"/>
                              <a:chOff x="0" y="0"/>
                              <a:chExt cx="1554480" cy="1335747"/>
                            </a:xfrm>
                          </wpg:grpSpPr>
                          <wps:wsp>
                            <wps:cNvPr id="5" name="Rectangle 1"/>
                            <wps:cNvSpPr/>
                            <wps:spPr>
                              <a:xfrm>
                                <a:off x="0" y="0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31C555" w14:textId="57DC812E" w:rsidR="00CB23A6" w:rsidRPr="00A235F7" w:rsidRDefault="00CB23A6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A235F7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اول: </w:t>
                                  </w:r>
                                  <w:r w:rsidR="00FA5528" w:rsidRPr="00A235F7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ارسال</w:t>
                                  </w:r>
                                  <w:r w:rsidRPr="00A235F7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 درخواست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" name="Rectangle 6"/>
                            <wps:cNvSpPr/>
                            <wps:spPr>
                              <a:xfrm>
                                <a:off x="0" y="635417"/>
                                <a:ext cx="1554480" cy="7003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66FF99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708E3CE" w14:textId="7821C2FE" w:rsidR="001E05CC" w:rsidRPr="00A235F7" w:rsidRDefault="00201E3C" w:rsidP="00DF7B8E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sz w:val="26"/>
                                      <w:szCs w:val="26"/>
                                    </w:rPr>
                                  </w:pPr>
                                  <w:r w:rsidRPr="00A235F7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 xml:space="preserve">ارسال درخواست </w:t>
                                  </w:r>
                                  <w:r w:rsidR="006F5DDE" w:rsidRPr="00A235F7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>تمدید سنوات</w:t>
                                  </w:r>
                                  <w:r w:rsidR="00DF7B8E" w:rsidRPr="00A235F7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 xml:space="preserve"> توسط دانشجو</w:t>
                                  </w:r>
                                  <w:r w:rsidR="00FA5528" w:rsidRPr="00A235F7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 xml:space="preserve"> و</w:t>
                                  </w:r>
                                  <w:r w:rsidRPr="00A235F7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 xml:space="preserve"> ارسال به مرحله بعد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7" name="Rectangle 4"/>
                          <wps:cNvSpPr/>
                          <wps:spPr>
                            <a:xfrm>
                              <a:off x="1945217" y="0"/>
                              <a:ext cx="1554480" cy="640080"/>
                            </a:xfrm>
                            <a:prstGeom prst="rect">
                              <a:avLst/>
                            </a:prstGeom>
                            <a:solidFill>
                              <a:srgbClr val="FFFF00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DA2647A" w14:textId="02BA507F" w:rsidR="001E05CC" w:rsidRPr="00A235F7" w:rsidRDefault="001E05CC" w:rsidP="006F5DDE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A235F7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دوم: تایید </w:t>
                                </w:r>
                                <w:r w:rsidR="006F5DDE" w:rsidRPr="00A235F7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استاد مشاور تحصیلی دانشجو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2" name="Group 42"/>
                          <wpg:cNvGrpSpPr/>
                          <wpg:grpSpPr>
                            <a:xfrm>
                              <a:off x="3877150" y="16934"/>
                              <a:ext cx="1555063" cy="1330991"/>
                              <a:chOff x="-583" y="0"/>
                              <a:chExt cx="1555063" cy="1330991"/>
                            </a:xfrm>
                          </wpg:grpSpPr>
                          <wps:wsp>
                            <wps:cNvPr id="9" name="Rectangle 5"/>
                            <wps:cNvSpPr/>
                            <wps:spPr>
                              <a:xfrm>
                                <a:off x="0" y="0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5FE0CF8" w14:textId="1A569845" w:rsidR="001E05CC" w:rsidRPr="00A235F7" w:rsidRDefault="001E05CC" w:rsidP="006F5DDE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A235F7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سوم: تایید </w:t>
                                  </w:r>
                                  <w:r w:rsidR="006F5DDE" w:rsidRPr="00A235F7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کارشناس بخش مربوطه</w:t>
                                  </w:r>
                                  <w:r w:rsidRPr="00A235F7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" name="Rectangle 10"/>
                            <wps:cNvSpPr/>
                            <wps:spPr>
                              <a:xfrm>
                                <a:off x="-583" y="630661"/>
                                <a:ext cx="1554481" cy="7003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66FF99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827A32" w14:textId="0B60755D" w:rsidR="001E05CC" w:rsidRPr="00A235F7" w:rsidRDefault="00A235F7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sz w:val="26"/>
                                      <w:szCs w:val="26"/>
                                      <w:rtl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 xml:space="preserve">مهندسی </w:t>
                                  </w:r>
                                  <w:r w:rsidR="006F5DDE" w:rsidRPr="00A235F7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>نفت: خانم سارا لولیایی</w:t>
                                  </w:r>
                                </w:p>
                                <w:p w14:paraId="56F8337A" w14:textId="231F6888" w:rsidR="006F5DDE" w:rsidRPr="00A235F7" w:rsidRDefault="00A235F7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 xml:space="preserve">مهندسی </w:t>
                                  </w:r>
                                  <w:r w:rsidR="006F5DDE" w:rsidRPr="00A235F7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>شیمی: خانم الهه فراحی</w:t>
                                  </w:r>
                                  <w:r w:rsidR="006F5DDE" w:rsidRPr="00A235F7">
                                    <w:rPr>
                                      <w:rFonts w:cs="B Nazanin"/>
                                      <w:sz w:val="26"/>
                                      <w:szCs w:val="26"/>
                                      <w:rtl/>
                                    </w:rPr>
                                    <w:softHyphen/>
                                  </w:r>
                                  <w:r w:rsidR="006F5DDE" w:rsidRPr="00A235F7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>پو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1" name="Arrow: Right 21"/>
                          <wps:cNvSpPr/>
                          <wps:spPr>
                            <a:xfrm flipV="1">
                              <a:off x="1566333" y="230717"/>
                              <a:ext cx="365760" cy="182880"/>
                            </a:xfrm>
                            <a:prstGeom prst="rightArrow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Arrow: Right 22"/>
                          <wps:cNvSpPr/>
                          <wps:spPr>
                            <a:xfrm flipV="1">
                              <a:off x="3505200" y="239184"/>
                              <a:ext cx="365760" cy="182880"/>
                            </a:xfrm>
                            <a:prstGeom prst="rightArrow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Arrow: Right 27"/>
                          <wps:cNvSpPr/>
                          <wps:spPr>
                            <a:xfrm flipV="1">
                              <a:off x="5435600" y="222250"/>
                              <a:ext cx="365760" cy="182880"/>
                            </a:xfrm>
                            <a:prstGeom prst="rightArrow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Rectangle 26"/>
                          <wps:cNvSpPr/>
                          <wps:spPr>
                            <a:xfrm>
                              <a:off x="5816600" y="16934"/>
                              <a:ext cx="1554480" cy="640080"/>
                            </a:xfrm>
                            <a:prstGeom prst="rect">
                              <a:avLst/>
                            </a:prstGeom>
                            <a:solidFill>
                              <a:srgbClr val="FFFF00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3F8DB9E" w14:textId="2A9C83FD" w:rsidR="001E05CC" w:rsidRPr="00A235F7" w:rsidRDefault="001E05CC" w:rsidP="006F5DDE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A235F7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چهارم: تایید </w:t>
                                </w:r>
                                <w:r w:rsidR="006F5DDE" w:rsidRPr="00A235F7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رئیس بخش مربوطه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5" name="Group 45"/>
                        <wpg:cNvGrpSpPr/>
                        <wpg:grpSpPr>
                          <a:xfrm>
                            <a:off x="2457" y="1355551"/>
                            <a:ext cx="7353237" cy="1015977"/>
                            <a:chOff x="2457" y="-185383"/>
                            <a:chExt cx="7353237" cy="1015977"/>
                          </a:xfrm>
                        </wpg:grpSpPr>
                        <wpg:grpSp>
                          <wpg:cNvPr id="37" name="Group 37"/>
                          <wpg:cNvGrpSpPr/>
                          <wpg:grpSpPr>
                            <a:xfrm>
                              <a:off x="1945122" y="-185383"/>
                              <a:ext cx="5410572" cy="1015977"/>
                              <a:chOff x="10926" y="-199353"/>
                              <a:chExt cx="5410768" cy="1015977"/>
                            </a:xfrm>
                          </wpg:grpSpPr>
                          <wps:wsp>
                            <wps:cNvPr id="11" name="Rectangle 11"/>
                            <wps:cNvSpPr/>
                            <wps:spPr>
                              <a:xfrm>
                                <a:off x="3867214" y="176544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9892518" w14:textId="77777777" w:rsidR="0055283F" w:rsidRDefault="001E05CC" w:rsidP="006F5DDE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</w:pPr>
                                  <w:r w:rsidRPr="00A235F7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پنجم: </w:t>
                                  </w:r>
                                </w:p>
                                <w:p w14:paraId="1D3F5D62" w14:textId="76D4B74E" w:rsidR="001E05CC" w:rsidRPr="00A235F7" w:rsidRDefault="001E05CC" w:rsidP="006F5DDE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A235F7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تایید</w:t>
                                  </w:r>
                                  <w:r w:rsidR="006F5DDE" w:rsidRPr="00A235F7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 معاون آموزشی دانشکد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" name="Rectangle 13"/>
                            <wps:cNvSpPr/>
                            <wps:spPr>
                              <a:xfrm>
                                <a:off x="10926" y="138884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D815532" w14:textId="51FBBA02" w:rsidR="001E05CC" w:rsidRPr="00A235F7" w:rsidRDefault="001E05CC" w:rsidP="006F5DDE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A235F7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هفتم: تایید </w:t>
                                  </w:r>
                                  <w:r w:rsidR="006F5DDE" w:rsidRPr="00A235F7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کارشناس اداره کل آموزش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2" name="Rectangle 32"/>
                            <wps:cNvSpPr/>
                            <wps:spPr>
                              <a:xfrm>
                                <a:off x="1942940" y="161085"/>
                                <a:ext cx="1554467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96AB1A" w14:textId="7D513086" w:rsidR="001E05CC" w:rsidRPr="00A235F7" w:rsidRDefault="001E05CC" w:rsidP="006F5DDE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A235F7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ششم: تایید </w:t>
                                  </w:r>
                                  <w:r w:rsidR="006F5DDE" w:rsidRPr="00A235F7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معاون اداره کل آموزش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9" name="Arrow: Right 29"/>
                            <wps:cNvSpPr/>
                            <wps:spPr>
                              <a:xfrm rot="5400000" flipV="1">
                                <a:off x="4474528" y="-107913"/>
                                <a:ext cx="365760" cy="18288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1" name="Arrow: Right 31"/>
                            <wps:cNvSpPr/>
                            <wps:spPr>
                              <a:xfrm rot="10800000" flipV="1">
                                <a:off x="3497492" y="377882"/>
                                <a:ext cx="365760" cy="18288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3" name="Arrow: Right 33"/>
                            <wps:cNvSpPr/>
                            <wps:spPr>
                              <a:xfrm rot="10800000" flipV="1">
                                <a:off x="1570984" y="364894"/>
                                <a:ext cx="365760" cy="18288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41" name="Rectangle 41"/>
                          <wps:cNvSpPr/>
                          <wps:spPr>
                            <a:xfrm>
                              <a:off x="2457" y="139920"/>
                              <a:ext cx="1554480" cy="640080"/>
                            </a:xfrm>
                            <a:prstGeom prst="rect">
                              <a:avLst/>
                            </a:prstGeom>
                            <a:solidFill>
                              <a:srgbClr val="FFFF00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96C1347" w14:textId="1081A9BF" w:rsidR="001E05CC" w:rsidRPr="00A235F7" w:rsidRDefault="001E05CC" w:rsidP="006F5DDE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A235F7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هشتم: </w:t>
                                </w:r>
                                <w:r w:rsidR="006F5DDE" w:rsidRPr="00A235F7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اتمام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5DA2D4" id="Group 4" o:spid="_x0000_s1026" style="position:absolute;left:0;text-align:left;margin-left:-15pt;margin-top:7.4pt;width:692.4pt;height:219.45pt;z-index:251656192;mso-position-horizontal-relative:margin;mso-width-relative:margin;mso-height-relative:margin" coordsize="73710,23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">
                <v:group id="Group 46" o:spid="_x0000_s1027" style="position:absolute;width:73710;height:13479" coordsize="73710,13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group id="Group 24" o:spid="_x0000_s1028" style="position:absolute;width:15544;height:13357" coordsize="15544,13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<v:rect id="Rectangle 1" o:spid="_x0000_s1029" style="position:absolute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" fillcolor="yellow" strokecolor="#70ad47 [3209]" strokeweight="1pt">
                      <v:textbox inset="0,0,0,0">
                        <w:txbxContent>
                          <w:p w14:paraId="3331C555" w14:textId="57DC812E" w:rsidR="00CB23A6" w:rsidRPr="00A235F7" w:rsidRDefault="00CB23A6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A235F7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اول: </w:t>
                            </w:r>
                            <w:r w:rsidR="00FA5528" w:rsidRPr="00A235F7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ارسال</w:t>
                            </w:r>
                            <w:r w:rsidRPr="00A235F7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درخواست</w:t>
                            </w:r>
                          </w:p>
                        </w:txbxContent>
                      </v:textbox>
                    </v:rect>
                    <v:rect id="Rectangle 6" o:spid="_x0000_s1030" style="position:absolute;top:6354;width:15544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" fillcolor="#6f9" strokecolor="#70ad47 [3209]" strokeweight="1pt">
                      <v:textbox inset="0,0,0,0">
                        <w:txbxContent>
                          <w:p w14:paraId="5708E3CE" w14:textId="7821C2FE" w:rsidR="001E05CC" w:rsidRPr="00A235F7" w:rsidRDefault="00201E3C" w:rsidP="00DF7B8E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 w:rsidRPr="00A235F7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ارسال درخواست </w:t>
                            </w:r>
                            <w:r w:rsidR="006F5DDE" w:rsidRPr="00A235F7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تمدید سنوات</w:t>
                            </w:r>
                            <w:r w:rsidR="00DF7B8E" w:rsidRPr="00A235F7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توسط دانشجو</w:t>
                            </w:r>
                            <w:r w:rsidR="00FA5528" w:rsidRPr="00A235F7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و</w:t>
                            </w:r>
                            <w:r w:rsidRPr="00A235F7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ارسال به مرحله بعد</w:t>
                            </w:r>
                          </w:p>
                        </w:txbxContent>
                      </v:textbox>
                    </v:rect>
                  </v:group>
                  <v:rect id="Rectangle 4" o:spid="_x0000_s1031" style="position:absolute;left:19452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" fillcolor="yellow" strokecolor="#70ad47 [3209]" strokeweight="1pt">
                    <v:textbox inset="0,0,0,0">
                      <w:txbxContent>
                        <w:p w14:paraId="2DA2647A" w14:textId="02BA507F" w:rsidR="001E05CC" w:rsidRPr="00A235F7" w:rsidRDefault="001E05CC" w:rsidP="006F5DDE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</w:rPr>
                          </w:pPr>
                          <w:r w:rsidRPr="00A235F7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گام دوم: تایید </w:t>
                          </w:r>
                          <w:r w:rsidR="006F5DDE" w:rsidRPr="00A235F7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استاد مشاور تحصیلی دانشجو</w:t>
                          </w:r>
                        </w:p>
                      </w:txbxContent>
                    </v:textbox>
                  </v:rect>
                  <v:group id="Group 42" o:spid="_x0000_s1032" style="position:absolute;left:38771;top:169;width:15551;height:13310" coordorigin="-5" coordsize="15550,13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<v:rect id="Rectangle 5" o:spid="_x0000_s1033" style="position:absolute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" fillcolor="yellow" strokecolor="#70ad47 [3209]" strokeweight="1pt">
                      <v:textbox inset="0,0,0,0">
                        <w:txbxContent>
                          <w:p w14:paraId="65FE0CF8" w14:textId="1A569845" w:rsidR="001E05CC" w:rsidRPr="00A235F7" w:rsidRDefault="001E05CC" w:rsidP="006F5DDE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A235F7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سوم: تایید </w:t>
                            </w:r>
                            <w:r w:rsidR="006F5DDE" w:rsidRPr="00A235F7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کارشناس بخش مربوطه</w:t>
                            </w:r>
                            <w:r w:rsidRPr="00A235F7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rect id="Rectangle 10" o:spid="_x0000_s1034" style="position:absolute;left:-5;top:6306;width:15543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" fillcolor="#6f9" strokecolor="#70ad47 [3209]" strokeweight="1pt">
                      <v:textbox inset="0,0,0,0">
                        <w:txbxContent>
                          <w:p w14:paraId="6B827A32" w14:textId="0B60755D" w:rsidR="001E05CC" w:rsidRPr="00A235F7" w:rsidRDefault="00A235F7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مهندسی </w:t>
                            </w:r>
                            <w:r w:rsidR="006F5DDE" w:rsidRPr="00A235F7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نفت: خانم سارا لولیایی</w:t>
                            </w:r>
                          </w:p>
                          <w:p w14:paraId="56F8337A" w14:textId="231F6888" w:rsidR="006F5DDE" w:rsidRPr="00A235F7" w:rsidRDefault="00A235F7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مهندسی </w:t>
                            </w:r>
                            <w:r w:rsidR="006F5DDE" w:rsidRPr="00A235F7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شیمی: خانم الهه فراحی</w:t>
                            </w:r>
                            <w:r w:rsidR="006F5DDE" w:rsidRPr="00A235F7"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  <w:softHyphen/>
                            </w:r>
                            <w:r w:rsidR="006F5DDE" w:rsidRPr="00A235F7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پور</w:t>
                            </w:r>
                          </w:p>
                        </w:txbxContent>
                      </v:textbox>
                    </v:rect>
                  </v:group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Arrow: Right 21" o:spid="_x0000_s1035" type="#_x0000_t13" style="position:absolute;left:15663;top:2307;width:3657;height:182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" fillcolor="#92d050" strokecolor="black [3213]" strokeweight="1pt"/>
                  <v:shape id="Arrow: Right 22" o:spid="_x0000_s1036" type="#_x0000_t13" style="position:absolute;left:35052;top:2391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" fillcolor="#92d050" strokecolor="black [3213]" strokeweight="1pt"/>
                  <v:shape id="Arrow: Right 27" o:spid="_x0000_s1037" type="#_x0000_t13" style="position:absolute;left:54356;top:2222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" fillcolor="#92d050" strokecolor="black [3213]" strokeweight="1pt"/>
                  <v:rect id="Rectangle 26" o:spid="_x0000_s1038" style="position:absolute;left:58166;top:169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QS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msL3&#10;S/gBcvkBAAD//wMAUEsBAi0AFAAGAAgAAAAhANvh9svuAAAAhQEAABMAAAAAAAAAAAAAAAAAAAAA&#10;AFtDb250ZW50X1R5cGVzXS54bWxQSwECLQAUAAYACAAAACEAWvQsW78AAAAVAQAACwAAAAAAAAAA&#10;AAAAAAAfAQAAX3JlbHMvLnJlbHNQSwECLQAUAAYACAAAACEAt+hEEr0AAADbAAAADwAAAAAAAAAA&#10;AAAAAAAHAgAAZHJzL2Rvd25yZXYueG1sUEsFBgAAAAADAAMAtwAAAPECAAAAAA==&#10;" fillcolor="yellow" strokecolor="#70ad47 [3209]" strokeweight="1pt">
                    <v:textbox inset="0,0,0,0">
                      <w:txbxContent>
                        <w:p w14:paraId="43F8DB9E" w14:textId="2A9C83FD" w:rsidR="001E05CC" w:rsidRPr="00A235F7" w:rsidRDefault="001E05CC" w:rsidP="006F5DDE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</w:rPr>
                          </w:pPr>
                          <w:r w:rsidRPr="00A235F7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گام چهارم: تایید </w:t>
                          </w:r>
                          <w:r w:rsidR="006F5DDE" w:rsidRPr="00A235F7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رئیس بخش مربوطه</w:t>
                          </w:r>
                        </w:p>
                      </w:txbxContent>
                    </v:textbox>
                  </v:rect>
                </v:group>
                <v:group id="Group 45" o:spid="_x0000_s1039" style="position:absolute;left:24;top:13555;width:73532;height:10160" coordorigin="24,-1853" coordsize="73532,10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group id="Group 37" o:spid="_x0000_s1040" style="position:absolute;left:19451;top:-1853;width:54105;height:10158" coordorigin="109,-1993" coordsize="54107,10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rect id="Rectangle 11" o:spid="_x0000_s1041" style="position:absolute;left:38672;top:1765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" fillcolor="yellow" strokecolor="#70ad47 [3209]" strokeweight="1pt">
                      <v:textbox inset="0,0,0,0">
                        <w:txbxContent>
                          <w:p w14:paraId="59892518" w14:textId="77777777" w:rsidR="0055283F" w:rsidRDefault="001E05CC" w:rsidP="006F5DDE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  <w:r w:rsidRPr="00A235F7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پنجم: </w:t>
                            </w:r>
                          </w:p>
                          <w:p w14:paraId="1D3F5D62" w14:textId="76D4B74E" w:rsidR="001E05CC" w:rsidRPr="00A235F7" w:rsidRDefault="001E05CC" w:rsidP="006F5DDE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A235F7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تایید</w:t>
                            </w:r>
                            <w:r w:rsidR="006F5DDE" w:rsidRPr="00A235F7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معاون آموزشی دانشکده</w:t>
                            </w:r>
                          </w:p>
                        </w:txbxContent>
                      </v:textbox>
                    </v:rect>
                    <v:rect id="Rectangle 13" o:spid="_x0000_s1042" style="position:absolute;left:109;top:1388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" fillcolor="yellow" strokecolor="#70ad47 [3209]" strokeweight="1pt">
                      <v:textbox inset="0,0,0,0">
                        <w:txbxContent>
                          <w:p w14:paraId="4D815532" w14:textId="51FBBA02" w:rsidR="001E05CC" w:rsidRPr="00A235F7" w:rsidRDefault="001E05CC" w:rsidP="006F5DDE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A235F7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هفتم: تایید </w:t>
                            </w:r>
                            <w:r w:rsidR="006F5DDE" w:rsidRPr="00A235F7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کارشناس اداره کل آموزش</w:t>
                            </w:r>
                          </w:p>
                        </w:txbxContent>
                      </v:textbox>
                    </v:rect>
                    <v:rect id="Rectangle 32" o:spid="_x0000_s1043" style="position:absolute;left:19429;top:1610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" fillcolor="yellow" strokecolor="#70ad47 [3209]" strokeweight="1pt">
                      <v:textbox inset="0,0,0,0">
                        <w:txbxContent>
                          <w:p w14:paraId="4696AB1A" w14:textId="7D513086" w:rsidR="001E05CC" w:rsidRPr="00A235F7" w:rsidRDefault="001E05CC" w:rsidP="006F5DDE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A235F7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ششم: تایید </w:t>
                            </w:r>
                            <w:r w:rsidR="006F5DDE" w:rsidRPr="00A235F7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معاون اداره کل آموزش</w:t>
                            </w:r>
                          </w:p>
                        </w:txbxContent>
                      </v:textbox>
                    </v:rect>
                    <v:shape id="Arrow: Right 29" o:spid="_x0000_s1044" type="#_x0000_t13" style="position:absolute;left:44745;top:-1079;width:3657;height:1829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" fillcolor="#92d050" strokecolor="black [3213]" strokeweight="1pt"/>
                    <v:shape id="Arrow: Right 31" o:spid="_x0000_s1045" type="#_x0000_t13" style="position:absolute;left:34974;top:3778;width:3658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" fillcolor="#92d050" strokecolor="black [3213]" strokeweight="1pt"/>
                    <v:shape id="Arrow: Right 33" o:spid="_x0000_s1046" type="#_x0000_t13" style="position:absolute;left:15709;top:3648;width:3658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" fillcolor="#92d050" strokecolor="black [3213]" strokeweight="1pt"/>
                  </v:group>
                  <v:rect id="Rectangle 41" o:spid="_x0000_s1047" style="position:absolute;left:24;top:139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jnG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GcL3&#10;S/gBcvkBAAD//wMAUEsBAi0AFAAGAAgAAAAhANvh9svuAAAAhQEAABMAAAAAAAAAAAAAAAAAAAAA&#10;AFtDb250ZW50X1R5cGVzXS54bWxQSwECLQAUAAYACAAAACEAWvQsW78AAAAVAQAACwAAAAAAAAAA&#10;AAAAAAAfAQAAX3JlbHMvLnJlbHNQSwECLQAUAAYACAAAACEA5d45xr0AAADbAAAADwAAAAAAAAAA&#10;AAAAAAAHAgAAZHJzL2Rvd25yZXYueG1sUEsFBgAAAAADAAMAtwAAAPECAAAAAA==&#10;" fillcolor="yellow" strokecolor="#70ad47 [3209]" strokeweight="1pt">
                    <v:textbox inset="0,0,0,0">
                      <w:txbxContent>
                        <w:p w14:paraId="796C1347" w14:textId="1081A9BF" w:rsidR="001E05CC" w:rsidRPr="00A235F7" w:rsidRDefault="001E05CC" w:rsidP="006F5DDE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</w:rPr>
                          </w:pPr>
                          <w:r w:rsidRPr="00A235F7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گام هشتم: </w:t>
                          </w:r>
                          <w:r w:rsidR="006F5DDE" w:rsidRPr="00A235F7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اتمام</w:t>
                          </w:r>
                        </w:p>
                      </w:txbxContent>
                    </v:textbox>
                  </v:rect>
                </v:group>
                <w10:wrap anchorx="margin"/>
              </v:group>
            </w:pict>
          </mc:Fallback>
        </mc:AlternateContent>
      </w:r>
    </w:p>
    <w:p w14:paraId="14754F99" w14:textId="1B85C4F9" w:rsidR="00CB23A6" w:rsidRP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02318937" w14:textId="692803D9" w:rsidR="00CB23A6" w:rsidRDefault="0055283F" w:rsidP="00CB23A6">
      <w:pPr>
        <w:rPr>
          <w:rFonts w:cs="B Nazanin"/>
          <w:sz w:val="28"/>
          <w:szCs w:val="28"/>
          <w:rtl/>
        </w:rPr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A465102" wp14:editId="10F4799B">
                <wp:simplePos x="0" y="0"/>
                <wp:positionH relativeFrom="column">
                  <wp:posOffset>6753225</wp:posOffset>
                </wp:positionH>
                <wp:positionV relativeFrom="paragraph">
                  <wp:posOffset>52705</wp:posOffset>
                </wp:positionV>
                <wp:extent cx="1845945" cy="822960"/>
                <wp:effectExtent l="0" t="0" r="20955" b="15240"/>
                <wp:wrapNone/>
                <wp:docPr id="12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5945" cy="822960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A3BDB4" w14:textId="6F3A2F97" w:rsidR="0055283F" w:rsidRPr="003C3D79" w:rsidRDefault="0055283F" w:rsidP="0055283F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 شیمی: اله</w:t>
                            </w:r>
                            <w:r w:rsidR="00FD1227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ام</w:t>
                            </w: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زبرجدی</w:t>
                            </w:r>
                          </w:p>
                          <w:p w14:paraId="06B18E11" w14:textId="77777777" w:rsidR="0055283F" w:rsidRPr="003C3D79" w:rsidRDefault="0055283F" w:rsidP="0055283F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 نفت: یکتا فهند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465102" id="Rectangle 7" o:spid="_x0000_s1048" style="position:absolute;left:0;text-align:left;margin-left:531.75pt;margin-top:4.15pt;width:145.35pt;height:64.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" fillcolor="#6f9" strokecolor="#70ad47 [3209]" strokeweight="1pt">
                <v:textbox inset="0,0,0,0">
                  <w:txbxContent>
                    <w:p w14:paraId="4AA3BDB4" w14:textId="6F3A2F97" w:rsidR="0055283F" w:rsidRPr="003C3D79" w:rsidRDefault="0055283F" w:rsidP="0055283F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  <w:rtl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 شیمی: اله</w:t>
                      </w:r>
                      <w:r w:rsidR="00FD1227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ام</w:t>
                      </w: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 زبرجدی</w:t>
                      </w:r>
                    </w:p>
                    <w:p w14:paraId="06B18E11" w14:textId="77777777" w:rsidR="0055283F" w:rsidRPr="003C3D79" w:rsidRDefault="0055283F" w:rsidP="0055283F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 نفت: یکتا فهندژ</w:t>
                      </w:r>
                    </w:p>
                  </w:txbxContent>
                </v:textbox>
              </v:rect>
            </w:pict>
          </mc:Fallback>
        </mc:AlternateContent>
      </w:r>
      <w:r w:rsidR="00CB23A6" w:rsidRPr="00CB23A6">
        <w:rPr>
          <w:rFonts w:cs="B Nazanin" w:hint="cs"/>
          <w:sz w:val="28"/>
          <w:szCs w:val="28"/>
          <w:rtl/>
        </w:rPr>
        <w:t xml:space="preserve"> </w:t>
      </w:r>
    </w:p>
    <w:p w14:paraId="2EAE08A9" w14:textId="5A396E24" w:rsidR="0079582E" w:rsidRDefault="0079582E" w:rsidP="00CB23A6">
      <w:pPr>
        <w:rPr>
          <w:rFonts w:cs="B Nazanin"/>
          <w:sz w:val="28"/>
          <w:szCs w:val="28"/>
          <w:rtl/>
        </w:rPr>
      </w:pPr>
    </w:p>
    <w:p w14:paraId="3B2EC77D" w14:textId="03415EF0" w:rsidR="0079582E" w:rsidRDefault="0079582E" w:rsidP="00CB23A6">
      <w:pPr>
        <w:rPr>
          <w:rFonts w:cs="B Nazanin"/>
          <w:sz w:val="28"/>
          <w:szCs w:val="28"/>
          <w:rtl/>
        </w:rPr>
      </w:pPr>
    </w:p>
    <w:p w14:paraId="1FF3C1AF" w14:textId="0DF72F25" w:rsidR="0079582E" w:rsidRDefault="0055283F" w:rsidP="00CB23A6">
      <w:pPr>
        <w:rPr>
          <w:rFonts w:cs="B Nazanin"/>
          <w:sz w:val="28"/>
          <w:szCs w:val="28"/>
          <w:rtl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543EF12" wp14:editId="45303BA8">
                <wp:simplePos x="0" y="0"/>
                <wp:positionH relativeFrom="column">
                  <wp:posOffset>1682115</wp:posOffset>
                </wp:positionH>
                <wp:positionV relativeFrom="paragraph">
                  <wp:posOffset>357505</wp:posOffset>
                </wp:positionV>
                <wp:extent cx="436245" cy="214630"/>
                <wp:effectExtent l="19050" t="19050" r="20955" b="33020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436245" cy="214630"/>
                        </a:xfrm>
                        <a:prstGeom prst="rightArrow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94CB2D" id="Arrow: Right 8" o:spid="_x0000_s1026" type="#_x0000_t13" style="position:absolute;margin-left:132.45pt;margin-top:28.15pt;width:34.35pt;height:16.9pt;rotation:180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" adj="16286" fillcolor="#92d050" strokecolor="black [3213]" strokeweight="1pt"/>
            </w:pict>
          </mc:Fallback>
        </mc:AlternateContent>
      </w:r>
    </w:p>
    <w:p w14:paraId="4A182834" w14:textId="71DEDDFD" w:rsidR="0079582E" w:rsidRDefault="0079582E" w:rsidP="00CB23A6">
      <w:pPr>
        <w:rPr>
          <w:rFonts w:cs="B Nazanin"/>
          <w:sz w:val="28"/>
          <w:szCs w:val="28"/>
          <w:rtl/>
        </w:rPr>
      </w:pPr>
    </w:p>
    <w:p w14:paraId="5F543304" w14:textId="287A0827" w:rsidR="0079582E" w:rsidRDefault="0055283F" w:rsidP="00CB23A6">
      <w:pPr>
        <w:rPr>
          <w:rFonts w:cs="B Nazanin"/>
          <w:sz w:val="28"/>
          <w:szCs w:val="28"/>
          <w:rtl/>
        </w:rPr>
      </w:pP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BA394D" wp14:editId="48F17190">
                <wp:simplePos x="0" y="0"/>
                <wp:positionH relativeFrom="column">
                  <wp:posOffset>6728460</wp:posOffset>
                </wp:positionH>
                <wp:positionV relativeFrom="paragraph">
                  <wp:posOffset>151130</wp:posOffset>
                </wp:positionV>
                <wp:extent cx="1859280" cy="822960"/>
                <wp:effectExtent l="0" t="0" r="26670" b="15240"/>
                <wp:wrapNone/>
                <wp:docPr id="28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280" cy="822960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08192F" w14:textId="77777777" w:rsidR="0055283F" w:rsidRPr="003C3D79" w:rsidRDefault="0055283F" w:rsidP="0055283F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دکتر شادی حسن آجیلی</w:t>
                            </w:r>
                          </w:p>
                          <w:p w14:paraId="70BAF291" w14:textId="77777777" w:rsidR="0055283F" w:rsidRPr="003C3D79" w:rsidRDefault="0055283F" w:rsidP="0055283F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: خانم سارا لولیای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BA394D" id="_x0000_s1049" style="position:absolute;left:0;text-align:left;margin-left:529.8pt;margin-top:11.9pt;width:146.4pt;height:64.8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" fillcolor="#6f9" strokecolor="#70ad47 [3209]" strokeweight="1pt">
                <v:textbox inset="0,0,0,0">
                  <w:txbxContent>
                    <w:p w14:paraId="2B08192F" w14:textId="77777777" w:rsidR="0055283F" w:rsidRPr="003C3D79" w:rsidRDefault="0055283F" w:rsidP="0055283F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  <w:rtl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دکتر شادی حسن آجیلی</w:t>
                      </w:r>
                    </w:p>
                    <w:p w14:paraId="70BAF291" w14:textId="77777777" w:rsidR="0055283F" w:rsidRPr="003C3D79" w:rsidRDefault="0055283F" w:rsidP="0055283F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: خانم سارا لولیایی</w:t>
                      </w:r>
                    </w:p>
                  </w:txbxContent>
                </v:textbox>
              </v:rect>
            </w:pict>
          </mc:Fallback>
        </mc:AlternateContent>
      </w:r>
    </w:p>
    <w:p w14:paraId="49566CF1" w14:textId="77777777" w:rsidR="006F5DDE" w:rsidRDefault="006F5DDE" w:rsidP="0079582E">
      <w:pPr>
        <w:rPr>
          <w:rFonts w:cs="B Nazanin"/>
          <w:sz w:val="28"/>
          <w:szCs w:val="28"/>
          <w:rtl/>
        </w:rPr>
      </w:pPr>
    </w:p>
    <w:p w14:paraId="631C00B5" w14:textId="77777777" w:rsidR="006F5DDE" w:rsidRDefault="006F5DDE" w:rsidP="0079582E">
      <w:pPr>
        <w:rPr>
          <w:rFonts w:cs="B Nazanin"/>
          <w:b/>
          <w:bCs/>
          <w:sz w:val="28"/>
          <w:szCs w:val="28"/>
          <w:rtl/>
        </w:rPr>
      </w:pPr>
    </w:p>
    <w:p w14:paraId="4C436723" w14:textId="77777777" w:rsidR="00156F14" w:rsidRDefault="00156F14" w:rsidP="00156F14">
      <w:pPr>
        <w:spacing w:after="0"/>
        <w:contextualSpacing/>
        <w:rPr>
          <w:rFonts w:cs="B Nazanin"/>
          <w:b/>
          <w:bCs/>
          <w:sz w:val="28"/>
          <w:szCs w:val="28"/>
          <w:rtl/>
        </w:rPr>
      </w:pPr>
    </w:p>
    <w:p w14:paraId="75F782C4" w14:textId="70E99699" w:rsidR="00FA0495" w:rsidRPr="00FA5528" w:rsidRDefault="00FA5528" w:rsidP="00156F14">
      <w:pPr>
        <w:spacing w:after="0"/>
        <w:contextualSpacing/>
        <w:rPr>
          <w:rFonts w:cs="B Nazanin"/>
          <w:b/>
          <w:bCs/>
          <w:sz w:val="28"/>
          <w:szCs w:val="28"/>
          <w:rtl/>
        </w:rPr>
      </w:pPr>
      <w:r w:rsidRPr="00FA5528">
        <w:rPr>
          <w:rFonts w:cs="B Nazanin" w:hint="cs"/>
          <w:b/>
          <w:bCs/>
          <w:sz w:val="28"/>
          <w:szCs w:val="28"/>
          <w:rtl/>
        </w:rPr>
        <w:t>توضیحات:</w:t>
      </w:r>
    </w:p>
    <w:p w14:paraId="61D6CE83" w14:textId="2B7591BE" w:rsidR="006F5DDE" w:rsidRDefault="006F5DDE" w:rsidP="00156F14">
      <w:pPr>
        <w:pStyle w:val="ListParagraph"/>
        <w:numPr>
          <w:ilvl w:val="0"/>
          <w:numId w:val="2"/>
        </w:numPr>
        <w:spacing w:after="0"/>
        <w:rPr>
          <w:rFonts w:cs="B Nazanin"/>
          <w:sz w:val="28"/>
          <w:szCs w:val="28"/>
        </w:rPr>
      </w:pPr>
      <w:r w:rsidRPr="006F5DDE">
        <w:rPr>
          <w:rFonts w:ascii="Tahoma" w:hAnsi="Tahoma" w:cs="B Nazanin" w:hint="cs"/>
          <w:sz w:val="28"/>
          <w:szCs w:val="28"/>
          <w:rtl/>
        </w:rPr>
        <w:t>این</w:t>
      </w:r>
      <w:r w:rsidRPr="006F5DDE">
        <w:rPr>
          <w:rFonts w:cs="B Nazanin" w:hint="cs"/>
          <w:sz w:val="28"/>
          <w:szCs w:val="28"/>
          <w:rtl/>
        </w:rPr>
        <w:t xml:space="preserve"> </w:t>
      </w:r>
      <w:r w:rsidRPr="006F5DDE">
        <w:rPr>
          <w:rFonts w:ascii="Tahoma" w:hAnsi="Tahoma" w:cs="B Nazanin" w:hint="cs"/>
          <w:sz w:val="28"/>
          <w:szCs w:val="28"/>
          <w:rtl/>
        </w:rPr>
        <w:t>فرایند</w:t>
      </w:r>
      <w:r w:rsidRPr="006F5DDE">
        <w:rPr>
          <w:rFonts w:cs="B Nazanin" w:hint="cs"/>
          <w:sz w:val="28"/>
          <w:szCs w:val="28"/>
          <w:rtl/>
        </w:rPr>
        <w:t xml:space="preserve"> </w:t>
      </w:r>
      <w:r w:rsidRPr="006F5DDE">
        <w:rPr>
          <w:rFonts w:ascii="Tahoma" w:hAnsi="Tahoma" w:cs="B Nazanin" w:hint="cs"/>
          <w:sz w:val="28"/>
          <w:szCs w:val="28"/>
          <w:rtl/>
        </w:rPr>
        <w:t>از</w:t>
      </w:r>
      <w:r w:rsidRPr="006F5DDE">
        <w:rPr>
          <w:rFonts w:cs="B Nazanin" w:hint="cs"/>
          <w:sz w:val="28"/>
          <w:szCs w:val="28"/>
          <w:rtl/>
        </w:rPr>
        <w:t xml:space="preserve"> </w:t>
      </w:r>
      <w:r w:rsidRPr="006F5DDE">
        <w:rPr>
          <w:rFonts w:ascii="Tahoma" w:hAnsi="Tahoma" w:cs="B Nazanin" w:hint="cs"/>
          <w:sz w:val="28"/>
          <w:szCs w:val="28"/>
          <w:rtl/>
        </w:rPr>
        <w:t>نیمسال</w:t>
      </w:r>
      <w:r w:rsidRPr="006F5DDE">
        <w:rPr>
          <w:rFonts w:cs="B Nazanin" w:hint="cs"/>
          <w:sz w:val="28"/>
          <w:szCs w:val="28"/>
          <w:rtl/>
        </w:rPr>
        <w:t xml:space="preserve"> </w:t>
      </w:r>
      <w:r w:rsidRPr="006F5DDE">
        <w:rPr>
          <w:rFonts w:ascii="Tahoma" w:hAnsi="Tahoma" w:cs="B Nazanin" w:hint="cs"/>
          <w:sz w:val="28"/>
          <w:szCs w:val="28"/>
          <w:rtl/>
        </w:rPr>
        <w:t>دهم</w:t>
      </w:r>
      <w:r w:rsidRPr="006F5DDE">
        <w:rPr>
          <w:rFonts w:cs="B Nazanin" w:hint="cs"/>
          <w:sz w:val="28"/>
          <w:szCs w:val="28"/>
          <w:rtl/>
        </w:rPr>
        <w:t xml:space="preserve"> </w:t>
      </w:r>
      <w:r w:rsidRPr="006F5DDE">
        <w:rPr>
          <w:rFonts w:ascii="Tahoma" w:hAnsi="Tahoma" w:cs="B Nazanin" w:hint="cs"/>
          <w:sz w:val="28"/>
          <w:szCs w:val="28"/>
          <w:rtl/>
        </w:rPr>
        <w:t>برای</w:t>
      </w:r>
      <w:r w:rsidRPr="006F5DDE">
        <w:rPr>
          <w:rFonts w:cs="B Nazanin" w:hint="cs"/>
          <w:sz w:val="28"/>
          <w:szCs w:val="28"/>
          <w:rtl/>
        </w:rPr>
        <w:t xml:space="preserve"> </w:t>
      </w:r>
      <w:r w:rsidRPr="006F5DDE">
        <w:rPr>
          <w:rFonts w:ascii="Tahoma" w:hAnsi="Tahoma" w:cs="B Nazanin" w:hint="cs"/>
          <w:sz w:val="28"/>
          <w:szCs w:val="28"/>
          <w:rtl/>
        </w:rPr>
        <w:t>دانشجویان</w:t>
      </w:r>
      <w:r w:rsidRPr="006F5DDE">
        <w:rPr>
          <w:rFonts w:cs="B Nazanin" w:hint="cs"/>
          <w:sz w:val="28"/>
          <w:szCs w:val="28"/>
          <w:rtl/>
        </w:rPr>
        <w:t xml:space="preserve"> </w:t>
      </w:r>
      <w:r w:rsidRPr="006F5DDE">
        <w:rPr>
          <w:rFonts w:ascii="Tahoma" w:hAnsi="Tahoma" w:cs="B Nazanin" w:hint="cs"/>
          <w:sz w:val="28"/>
          <w:szCs w:val="28"/>
          <w:rtl/>
        </w:rPr>
        <w:t>کارشناسی</w:t>
      </w:r>
      <w:r w:rsidRPr="006F5DDE">
        <w:rPr>
          <w:rFonts w:cs="B Nazanin" w:hint="cs"/>
          <w:sz w:val="28"/>
          <w:szCs w:val="28"/>
          <w:rtl/>
        </w:rPr>
        <w:t xml:space="preserve"> </w:t>
      </w:r>
      <w:r w:rsidRPr="006F5DDE">
        <w:rPr>
          <w:rFonts w:ascii="Tahoma" w:hAnsi="Tahoma" w:cs="B Nazanin" w:hint="cs"/>
          <w:sz w:val="28"/>
          <w:szCs w:val="28"/>
          <w:rtl/>
        </w:rPr>
        <w:t>قابل</w:t>
      </w:r>
      <w:r w:rsidRPr="006F5DDE">
        <w:rPr>
          <w:rFonts w:cs="B Nazanin" w:hint="cs"/>
          <w:sz w:val="28"/>
          <w:szCs w:val="28"/>
          <w:rtl/>
        </w:rPr>
        <w:t xml:space="preserve"> </w:t>
      </w:r>
      <w:r w:rsidRPr="006F5DDE">
        <w:rPr>
          <w:rFonts w:ascii="Tahoma" w:hAnsi="Tahoma" w:cs="B Nazanin" w:hint="cs"/>
          <w:sz w:val="28"/>
          <w:szCs w:val="28"/>
          <w:rtl/>
        </w:rPr>
        <w:t>فعال</w:t>
      </w:r>
      <w:r w:rsidRPr="006F5DDE">
        <w:rPr>
          <w:rFonts w:cs="B Nazanin" w:hint="cs"/>
          <w:sz w:val="28"/>
          <w:szCs w:val="28"/>
          <w:rtl/>
        </w:rPr>
        <w:t xml:space="preserve"> </w:t>
      </w:r>
      <w:r w:rsidRPr="006F5DDE">
        <w:rPr>
          <w:rFonts w:ascii="Tahoma" w:hAnsi="Tahoma" w:cs="B Nazanin" w:hint="cs"/>
          <w:sz w:val="28"/>
          <w:szCs w:val="28"/>
          <w:rtl/>
        </w:rPr>
        <w:t>سازی</w:t>
      </w:r>
      <w:r w:rsidRPr="006F5DDE">
        <w:rPr>
          <w:rFonts w:cs="B Nazanin" w:hint="cs"/>
          <w:sz w:val="28"/>
          <w:szCs w:val="28"/>
          <w:rtl/>
        </w:rPr>
        <w:t xml:space="preserve"> </w:t>
      </w:r>
      <w:r w:rsidRPr="006F5DDE">
        <w:rPr>
          <w:rFonts w:ascii="Tahoma" w:hAnsi="Tahoma" w:cs="B Nazanin" w:hint="cs"/>
          <w:sz w:val="28"/>
          <w:szCs w:val="28"/>
          <w:rtl/>
        </w:rPr>
        <w:t>می</w:t>
      </w:r>
      <w:r w:rsidRPr="006F5DDE">
        <w:rPr>
          <w:rFonts w:cs="B Nazanin"/>
          <w:sz w:val="28"/>
          <w:szCs w:val="28"/>
          <w:rtl/>
        </w:rPr>
        <w:softHyphen/>
      </w:r>
      <w:r w:rsidRPr="006F5DDE">
        <w:rPr>
          <w:rFonts w:cs="B Nazanin" w:hint="cs"/>
          <w:sz w:val="28"/>
          <w:szCs w:val="28"/>
          <w:rtl/>
        </w:rPr>
        <w:t>باشد.</w:t>
      </w:r>
    </w:p>
    <w:p w14:paraId="686EB62B" w14:textId="2C8E7D1A" w:rsidR="00C41CB3" w:rsidRPr="006F5DDE" w:rsidRDefault="006F5DDE" w:rsidP="00156F14">
      <w:pPr>
        <w:pStyle w:val="ListParagraph"/>
        <w:numPr>
          <w:ilvl w:val="0"/>
          <w:numId w:val="2"/>
        </w:numPr>
        <w:spacing w:after="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این فرایند باید ق</w:t>
      </w:r>
      <w:r w:rsidR="00A0073B">
        <w:rPr>
          <w:rFonts w:cs="B Nazanin" w:hint="cs"/>
          <w:sz w:val="28"/>
          <w:szCs w:val="28"/>
          <w:rtl/>
        </w:rPr>
        <w:t>ب</w:t>
      </w:r>
      <w:r>
        <w:rPr>
          <w:rFonts w:cs="B Nazanin" w:hint="cs"/>
          <w:sz w:val="28"/>
          <w:szCs w:val="28"/>
          <w:rtl/>
        </w:rPr>
        <w:t xml:space="preserve">ل از انجام ثبت نام انجام گیرد تا مجوز ثبت نام برای دانشجو صادر شود. </w:t>
      </w:r>
    </w:p>
    <w:sectPr w:rsidR="00C41CB3" w:rsidRPr="006F5DDE" w:rsidSect="001E05CC">
      <w:headerReference w:type="default" r:id="rId8"/>
      <w:pgSz w:w="15840" w:h="12240" w:orient="landscape" w:code="1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A1546" w14:textId="77777777" w:rsidR="00163666" w:rsidRDefault="00163666" w:rsidP="001E05CC">
      <w:pPr>
        <w:spacing w:after="0" w:line="240" w:lineRule="auto"/>
      </w:pPr>
      <w:r>
        <w:separator/>
      </w:r>
    </w:p>
  </w:endnote>
  <w:endnote w:type="continuationSeparator" w:id="0">
    <w:p w14:paraId="6C85B6CB" w14:textId="77777777" w:rsidR="00163666" w:rsidRDefault="00163666" w:rsidP="001E0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282B1" w14:textId="77777777" w:rsidR="00163666" w:rsidRDefault="00163666" w:rsidP="001E05CC">
      <w:pPr>
        <w:spacing w:after="0" w:line="240" w:lineRule="auto"/>
      </w:pPr>
      <w:r>
        <w:separator/>
      </w:r>
    </w:p>
  </w:footnote>
  <w:footnote w:type="continuationSeparator" w:id="0">
    <w:p w14:paraId="35712BBE" w14:textId="77777777" w:rsidR="00163666" w:rsidRDefault="00163666" w:rsidP="001E0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8D868" w14:textId="5DBE0CFB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A7080E" wp14:editId="20B5139C">
              <wp:simplePos x="0" y="0"/>
              <wp:positionH relativeFrom="margin">
                <wp:posOffset>6138545</wp:posOffset>
              </wp:positionH>
              <wp:positionV relativeFrom="paragraph">
                <wp:posOffset>-337820</wp:posOffset>
              </wp:positionV>
              <wp:extent cx="2159000" cy="61785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0" cy="617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3476F6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دانشکده مهندسی شیمی، نفت و گاز</w:t>
                          </w:r>
                        </w:p>
                        <w:p w14:paraId="6EC4B965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معاونت آموزشی و تحصیلات تکمیل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A708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0" type="#_x0000_t202" style="position:absolute;left:0;text-align:left;margin-left:483.35pt;margin-top:-26.6pt;width:170pt;height:48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" filled="f" stroked="f" strokeweight=".5pt">
              <v:textbox>
                <w:txbxContent>
                  <w:p w14:paraId="633476F6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  <w:rtl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دانشکده مهندسی شیمی، نفت و گاز</w:t>
                    </w:r>
                  </w:p>
                  <w:p w14:paraId="6EC4B965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معاونت آموزشی و تحصیلات تکمیلی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D3F129B" w14:textId="2FE155FC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5DF418B" wp14:editId="3D924802">
              <wp:simplePos x="0" y="0"/>
              <wp:positionH relativeFrom="column">
                <wp:posOffset>-249555</wp:posOffset>
              </wp:positionH>
              <wp:positionV relativeFrom="paragraph">
                <wp:posOffset>64135</wp:posOffset>
              </wp:positionV>
              <wp:extent cx="8575675" cy="6985"/>
              <wp:effectExtent l="0" t="0" r="15875" b="3111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8575675" cy="6985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795B7F2" id="Straight Connector 1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65pt,5.05pt" to="655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" strokecolor="black [3213]" strokeweight="1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7A2D"/>
    <w:multiLevelType w:val="hybridMultilevel"/>
    <w:tmpl w:val="41BE9970"/>
    <w:lvl w:ilvl="0" w:tplc="D03AC31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D3352B"/>
    <w:multiLevelType w:val="hybridMultilevel"/>
    <w:tmpl w:val="3FB46798"/>
    <w:lvl w:ilvl="0" w:tplc="2C3A2D04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EwsDAytbA0NDBS0lEKTi0uzszPAykwrAUAIN2r9SwAAAA="/>
  </w:docVars>
  <w:rsids>
    <w:rsidRoot w:val="00C85982"/>
    <w:rsid w:val="001063CB"/>
    <w:rsid w:val="00124F2E"/>
    <w:rsid w:val="00156F14"/>
    <w:rsid w:val="00163666"/>
    <w:rsid w:val="001B2D89"/>
    <w:rsid w:val="001E05CC"/>
    <w:rsid w:val="00201E3C"/>
    <w:rsid w:val="00223FD7"/>
    <w:rsid w:val="002657E9"/>
    <w:rsid w:val="0028071F"/>
    <w:rsid w:val="003F7203"/>
    <w:rsid w:val="004A1D15"/>
    <w:rsid w:val="00540D5E"/>
    <w:rsid w:val="00543558"/>
    <w:rsid w:val="0055283F"/>
    <w:rsid w:val="006F5DDE"/>
    <w:rsid w:val="00743ACE"/>
    <w:rsid w:val="0079582E"/>
    <w:rsid w:val="007E4399"/>
    <w:rsid w:val="008A5A32"/>
    <w:rsid w:val="008D775D"/>
    <w:rsid w:val="009006F7"/>
    <w:rsid w:val="00A0073B"/>
    <w:rsid w:val="00A043E4"/>
    <w:rsid w:val="00A235F7"/>
    <w:rsid w:val="00A74976"/>
    <w:rsid w:val="00B948AA"/>
    <w:rsid w:val="00B956E8"/>
    <w:rsid w:val="00BB0B99"/>
    <w:rsid w:val="00C41CB3"/>
    <w:rsid w:val="00C85982"/>
    <w:rsid w:val="00CB23A6"/>
    <w:rsid w:val="00D24DEB"/>
    <w:rsid w:val="00DC1D25"/>
    <w:rsid w:val="00DC71FB"/>
    <w:rsid w:val="00DF7B8E"/>
    <w:rsid w:val="00E27B77"/>
    <w:rsid w:val="00EE3B75"/>
    <w:rsid w:val="00F94C7F"/>
    <w:rsid w:val="00FA0495"/>
    <w:rsid w:val="00FA5528"/>
    <w:rsid w:val="00FD1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1964F"/>
  <w15:docId w15:val="{412AE71D-44F5-4905-AB84-51145A0B6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5C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5CC"/>
    <w:rPr>
      <w:noProof/>
    </w:rPr>
  </w:style>
  <w:style w:type="paragraph" w:styleId="ListParagraph">
    <w:name w:val="List Paragraph"/>
    <w:basedOn w:val="Normal"/>
    <w:uiPriority w:val="34"/>
    <w:qFormat/>
    <w:rsid w:val="00C41C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F94AFA-A026-472A-9E75-F394B2B1F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Farahipour</cp:lastModifiedBy>
  <cp:revision>10</cp:revision>
  <dcterms:created xsi:type="dcterms:W3CDTF">2022-04-13T12:55:00Z</dcterms:created>
  <dcterms:modified xsi:type="dcterms:W3CDTF">2022-04-16T10:02:00Z</dcterms:modified>
</cp:coreProperties>
</file>